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oselin Martinez Ocamp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sel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ez Ocamp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2 Sunset Drive Holiday Hills 600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oselinm20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28257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m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lan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